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Dagmara Kalinowski</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gmar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linowski</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 West Willow Road, Wheeling, IL, USA Wheeling, IL, USA 60090</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gmara1980@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227220</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2/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